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Ophthalmologist</w:t>
      </w:r>
      <w:r>
        <w:t xml:space="preserve"> </w:t>
      </w:r>
      <w:r>
        <w:t xml:space="preserve">Application</w:t>
      </w:r>
      <w:r>
        <w:t xml:space="preserve"> </w:t>
      </w:r>
      <w:r>
        <w:t xml:space="preserve">for</w:t>
      </w:r>
      <w:r>
        <w:t xml:space="preserve"> </w:t>
      </w:r>
      <w:r>
        <w:t xml:space="preserve">South</w:t>
      </w:r>
      <w:r>
        <w:t xml:space="preserve"> </w:t>
      </w:r>
      <w:r>
        <w:t xml:space="preserve">Africa</w:t>
      </w:r>
      <w:r>
        <w:t xml:space="preserve"> </w:t>
      </w:r>
      <w:r>
        <w:t xml:space="preserve">Cape</w:t>
      </w:r>
      <w:r>
        <w:t xml:space="preserve"> </w:t>
      </w:r>
      <w:r>
        <w:t xml:space="preserve">Town</w:t>
      </w:r>
    </w:p>
    <w:bookmarkStart w:id="20" w:name="cover-letter"/>
    <w:p>
      <w:pPr>
        <w:pStyle w:val="Heading1"/>
      </w:pPr>
      <w:r>
        <w:t xml:space="preserve">Cover Letter</w:t>
      </w:r>
    </w:p>
    <w:p>
      <w:pPr>
        <w:pStyle w:val="FirstParagraph"/>
      </w:pPr>
      <w:r>
        <w:rPr>
          <w:bCs/>
          <w:b/>
        </w:rPr>
        <w:t xml:space="preserve">Dr. [Your Full Name]</w:t>
      </w:r>
      <w:r>
        <w:br/>
      </w:r>
      <w:r>
        <w:t xml:space="preserve">[Your Address]</w:t>
      </w:r>
      <w:r>
        <w:br/>
      </w:r>
      <w:r>
        <w:t xml:space="preserve">[City, Province, Postal Code]</w:t>
      </w:r>
      <w:r>
        <w:br/>
      </w:r>
      <w:r>
        <w:t xml:space="preserve">[Email Address] | [Phone Number]</w:t>
      </w:r>
      <w:r>
        <w:br/>
      </w:r>
      <w:r>
        <w:t xml:space="preserve">[Date]</w:t>
      </w:r>
    </w:p>
    <w:p>
      <w:pPr>
        <w:pStyle w:val="BodyText"/>
      </w:pPr>
      <w:r>
        <w:rPr>
          <w:bCs/>
          <w:b/>
        </w:rPr>
        <w:t xml:space="preserve">To the Hiring Committee,</w:t>
      </w:r>
    </w:p>
    <w:p>
      <w:pPr>
        <w:pStyle w:val="BodyText"/>
      </w:pPr>
      <w:r>
        <w:t xml:space="preserve">As a dedicated and highly skilled Ophthalmologist with over a decade of experience in advanced eye care, I am excited to submit my application for the Ophthalmologist position at your esteemed institution in South Africa Cape Town. This opportunity aligns perfectly with my professional aspirations and passion for delivering exceptional patient care in diverse and dynamic healthcare environments. My expertise in diagnosing and treating complex ocular conditions, coupled with a deep commitment to community health, positions me to contribute meaningfully to the mission of your organization.</w:t>
      </w:r>
    </w:p>
    <w:p>
      <w:pPr>
        <w:pStyle w:val="BodyText"/>
      </w:pPr>
      <w:r>
        <w:t xml:space="preserve">Throughout my career as an Ophthalmologist, I have focused on providing comprehensive eye care across all age groups, from pediatric vision disorders to age-related macular degeneration. My training at [Your Medical School/Training Institution] and residency at [Hospital/Clinic Name] equipped me with a robust foundation in both clinical and surgical ophthalmology. I have performed thousands of procedures, including cataract surgery, glaucoma management, corneal transplants, and refractive surgeries, while staying abreast of the latest advancements in technology such as femtosecond lasers and advanced imaging systems.</w:t>
      </w:r>
    </w:p>
    <w:p>
      <w:pPr>
        <w:pStyle w:val="BodyText"/>
      </w:pPr>
      <w:r>
        <w:t xml:space="preserve">What sets me apart as an Ophthalmologist is my ability to merge technical precision with compassionate patient interaction. I believe that effective eye care extends beyond diagnosis and treatment; it involves understanding the unique needs of each individual. In my previous role at [Previous Workplace], I led initiatives to improve access to eye care in underserved communities, including organizing mobile clinics and partnering with local NGOs to provide free screenings and treatments. These experiences deepened my appreciation for the challenges faced by patients in South Africa, particularly those in rural or low-income areas, and reinforced my commitment to addressing health disparities through clinical excellence.</w:t>
      </w:r>
    </w:p>
    <w:p>
      <w:pPr>
        <w:pStyle w:val="BodyText"/>
      </w:pPr>
      <w:r>
        <w:t xml:space="preserve">South Africa Cape Town represents a unique blend of cultural diversity, urban healthcare demands, and ongoing public health challenges that require innovative solutions. As an Ophthalmologist with a strong interest in tropical ophthalmology and the management of conditions such as trachoma and diabetic retinopathy, I am eager to contribute to the region’s healthcare landscape. Cape Town’s thriving medical institutions, coupled with its rich cultural tapestry, offer an ideal environment for an Ophthalmologist to grow professionally while making a tangible impact on patients’ lives.</w:t>
      </w:r>
    </w:p>
    <w:p>
      <w:pPr>
        <w:pStyle w:val="BodyText"/>
      </w:pPr>
      <w:r>
        <w:t xml:space="preserve">My professional journey has been marked by a commitment to continuous learning and leadership. I am certified by the [Relevant Medical Council, e.g., Health Professions Council of South Africa] and have participated in numerous international conferences, where I presented research on [specific topic, e.g., "Innovative Approaches to Glaucoma Management"]. Additionally, I have mentored junior ophthalmologists and collaborated with multidisciplinary teams to enhance patient outcomes. These experiences have honed my ability to work effectively in high-pressure environments while maintaining a focus on quality care.</w:t>
      </w:r>
    </w:p>
    <w:p>
      <w:pPr>
        <w:pStyle w:val="BodyText"/>
      </w:pPr>
      <w:r>
        <w:t xml:space="preserve">What draws me specifically to the Ophthalmologist role in South Africa Cape Town is the opportunity to join an institution that values both clinical excellence and community engagement. I am particularly inspired by [mention specific aspect of the organization, e.g., "your commitment to integrating telemedicine into rural eye care" or "your focus on training the next generation of healthcare professionals"]. I am confident that my expertise in [specific area, e.g., "pediatric ophthalmology" or "retinal diseases"] and my adaptability to evolving medical landscapes will enable me to contribute effectively to your team.</w:t>
      </w:r>
    </w:p>
    <w:p>
      <w:pPr>
        <w:pStyle w:val="BodyText"/>
      </w:pPr>
      <w:r>
        <w:t xml:space="preserve">Moreover, I am deeply aware of the unique challenges facing South Africa’s healthcare system. As an Ophthalmologist, I have witnessed firsthand the importance of accessible, equitable care in combating preventable blindness. In Cape Town, where urbanization and socioeconomic disparities create complex health dynamics, my ability to navigate these challenges through culturally competent care will be a valuable asset. I am also prepared to collaborate with local stakeholders to develop sustainable solutions for eye health in the region.</w:t>
      </w:r>
    </w:p>
    <w:p>
      <w:pPr>
        <w:pStyle w:val="BodyText"/>
      </w:pPr>
      <w:r>
        <w:t xml:space="preserve">In addition to my clinical skills, I bring strong communication abilities and a collaborative mindset. Whether working alongside nurses, optometrists, or administrators, I prioritize teamwork and clear communication to ensure seamless patient care. My fluency in [languages, e.g., English and Afrikaans] further enhances my ability to connect with patients from diverse backgrounds—a critical component of providing holistic care in South Africa Cape Town.</w:t>
      </w:r>
    </w:p>
    <w:p>
      <w:pPr>
        <w:pStyle w:val="BodyText"/>
      </w:pPr>
      <w:r>
        <w:t xml:space="preserve">I am enthusiastic about the possibility of joining your team as an Ophthalmologist and contributing to the advancement of eye health in this vibrant city. I am particularly interested in [specific interest, e.g., "developing a specialized clinic for diabetic retinopathy" or "expanding community outreach programs"]. Please find my resume attached for your review, and I would welcome the opportunity to discuss how my qualifications align with your needs.</w:t>
      </w:r>
    </w:p>
    <w:p>
      <w:pPr>
        <w:pStyle w:val="BodyText"/>
      </w:pPr>
      <w:r>
        <w:t xml:space="preserve">Thank you for considering my application. I look forward to the possibility of contributing to your institution’s mission and making a lasting impact on the lives of patients in South Africa Cape Town.</w:t>
      </w:r>
    </w:p>
    <w:p>
      <w:pPr>
        <w:pStyle w:val="BodyText"/>
      </w:pPr>
      <w:r>
        <w:t xml:space="preserve">Sincerely,</w:t>
      </w:r>
      <w:r>
        <w:br/>
      </w:r>
      <w:r>
        <w:rPr>
          <w:bCs/>
          <w:b/>
        </w:rPr>
        <w:t xml:space="preserve">Dr. [Your Full Name]</w:t>
      </w:r>
      <w:r>
        <w:br/>
      </w:r>
      <w:r>
        <w:t xml:space="preserve">[Signature, if submitting a physical cop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Ophthalmologist Application for South Africa Cape Town</dc:title>
  <dc:creator/>
  <dc:language>en</dc:language>
  <cp:keywords/>
  <dcterms:created xsi:type="dcterms:W3CDTF">2026-07-24T04:05:36Z</dcterms:created>
  <dcterms:modified xsi:type="dcterms:W3CDTF">2026-07-24T04:05:36Z</dcterms:modified>
</cp:coreProperties>
</file>

<file path=docProps/custom.xml><?xml version="1.0" encoding="utf-8"?>
<Properties xmlns="http://schemas.openxmlformats.org/officeDocument/2006/custom-properties" xmlns:vt="http://schemas.openxmlformats.org/officeDocument/2006/docPropsVTypes"/>
</file>